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2037E1">
        <w:rPr>
          <w:b/>
          <w:lang w:val="es-MX"/>
        </w:rPr>
        <w:t>16</w:t>
      </w:r>
      <w:r w:rsidR="00CB17B6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B461DC">
        <w:rPr>
          <w:b/>
          <w:lang w:val="es-MX"/>
        </w:rPr>
        <w:t xml:space="preserve"> </w:t>
      </w:r>
      <w:r w:rsidR="00A91878">
        <w:rPr>
          <w:b/>
          <w:lang w:val="es-MX"/>
        </w:rPr>
        <w:t>diciembre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A91878">
        <w:rPr>
          <w:b/>
          <w:lang w:val="es-MX"/>
        </w:rPr>
        <w:t>DECIMO</w:t>
      </w:r>
      <w:r w:rsidR="00867043">
        <w:rPr>
          <w:b/>
          <w:lang w:val="es-MX"/>
        </w:rPr>
        <w:t xml:space="preserve"> </w:t>
      </w:r>
      <w:r w:rsidR="00A91878">
        <w:rPr>
          <w:b/>
          <w:lang w:val="es-MX"/>
        </w:rPr>
        <w:t>QUINT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viernes 17 de </w:t>
      </w:r>
      <w:r w:rsidR="00A91878">
        <w:rPr>
          <w:lang w:val="es-MX"/>
        </w:rPr>
        <w:t>DICIEMBRE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A91878">
        <w:rPr>
          <w:lang w:val="es-MX"/>
        </w:rPr>
        <w:t>DECIMO CUARTA</w:t>
      </w:r>
      <w:r w:rsidR="00903378">
        <w:rPr>
          <w:lang w:val="es-MX"/>
        </w:rPr>
        <w:t>.</w:t>
      </w:r>
    </w:p>
    <w:p w:rsidR="00522FD0" w:rsidRPr="00522FD0" w:rsidRDefault="002037E1" w:rsidP="00522FD0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 xml:space="preserve"> </w:t>
      </w:r>
      <w:r w:rsidR="00851D4C">
        <w:rPr>
          <w:lang w:val="es-MX"/>
        </w:rPr>
        <w:t>Análisis de proyecto de turismo sustentable</w:t>
      </w:r>
      <w:bookmarkStart w:id="0" w:name="_GoBack"/>
      <w:bookmarkEnd w:id="0"/>
      <w:r w:rsidR="00EA6B5A">
        <w:rPr>
          <w:lang w:val="es-MX"/>
        </w:rPr>
        <w:t>.</w:t>
      </w:r>
      <w:r w:rsidR="008B0E91">
        <w:rPr>
          <w:lang w:val="es-MX"/>
        </w:rPr>
        <w:t xml:space="preserve"> </w:t>
      </w:r>
      <w:r w:rsidR="0019272C">
        <w:rPr>
          <w:lang w:val="es-MX"/>
        </w:rPr>
        <w:t xml:space="preserve">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3890" w:rsidRDefault="00DC3890">
      <w:pPr>
        <w:spacing w:after="0"/>
      </w:pPr>
      <w:r>
        <w:separator/>
      </w:r>
    </w:p>
  </w:endnote>
  <w:endnote w:type="continuationSeparator" w:id="0">
    <w:p w:rsidR="00DC3890" w:rsidRDefault="00DC38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3890" w:rsidRDefault="00DC3890">
      <w:r>
        <w:separator/>
      </w:r>
    </w:p>
  </w:footnote>
  <w:footnote w:type="continuationSeparator" w:id="0">
    <w:p w:rsidR="00DC3890" w:rsidRDefault="00DC38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A5CBD"/>
    <w:rsid w:val="003B1F47"/>
    <w:rsid w:val="003F0F6C"/>
    <w:rsid w:val="003F5212"/>
    <w:rsid w:val="00434EBF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745E2"/>
    <w:rsid w:val="006A3331"/>
    <w:rsid w:val="006D3741"/>
    <w:rsid w:val="006F0E22"/>
    <w:rsid w:val="007143B5"/>
    <w:rsid w:val="00784D58"/>
    <w:rsid w:val="007A6382"/>
    <w:rsid w:val="007C7072"/>
    <w:rsid w:val="00851D4C"/>
    <w:rsid w:val="0086322D"/>
    <w:rsid w:val="00867043"/>
    <w:rsid w:val="008B0E91"/>
    <w:rsid w:val="008D6863"/>
    <w:rsid w:val="00903378"/>
    <w:rsid w:val="009151A2"/>
    <w:rsid w:val="00926C42"/>
    <w:rsid w:val="0096129E"/>
    <w:rsid w:val="009876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C48D5"/>
    <w:rsid w:val="00C05B7C"/>
    <w:rsid w:val="00C36279"/>
    <w:rsid w:val="00C449AC"/>
    <w:rsid w:val="00CB17B6"/>
    <w:rsid w:val="00D1231A"/>
    <w:rsid w:val="00DA6B28"/>
    <w:rsid w:val="00DC3890"/>
    <w:rsid w:val="00DF3590"/>
    <w:rsid w:val="00E064EF"/>
    <w:rsid w:val="00E2448C"/>
    <w:rsid w:val="00E315A3"/>
    <w:rsid w:val="00E334D4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8BC35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30</Words>
  <Characters>126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</cp:revision>
  <dcterms:created xsi:type="dcterms:W3CDTF">2020-01-15T01:39:00Z</dcterms:created>
  <dcterms:modified xsi:type="dcterms:W3CDTF">2020-01-15T01:39:00Z</dcterms:modified>
</cp:coreProperties>
</file>